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32FDEC" w14:textId="0B8E35A0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223D3F">
        <w:rPr>
          <w:rFonts w:ascii="Century Gothic" w:hAnsi="Century Gothic"/>
          <w:b/>
          <w:sz w:val="22"/>
          <w:szCs w:val="22"/>
        </w:rPr>
        <w:t>WORK PLAN</w:t>
      </w:r>
    </w:p>
    <w:p w14:paraId="4D4446DC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4</w:t>
      </w:r>
    </w:p>
    <w:p w14:paraId="4F5F56FD" w14:textId="77777777" w:rsidR="00B050DA" w:rsidRPr="00143880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5290"/>
        <w:gridCol w:w="2043"/>
      </w:tblGrid>
      <w:tr w:rsidR="00223D3F" w:rsidRPr="00143880" w14:paraId="7CFBF143" w14:textId="77777777" w:rsidTr="00176B46">
        <w:tc>
          <w:tcPr>
            <w:tcW w:w="2898" w:type="dxa"/>
            <w:shd w:val="clear" w:color="auto" w:fill="auto"/>
            <w:vAlign w:val="center"/>
          </w:tcPr>
          <w:p w14:paraId="1799056C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6471CE15" w14:textId="2DF84ED6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Sample Title</w:t>
            </w:r>
          </w:p>
        </w:tc>
      </w:tr>
      <w:tr w:rsidR="00223D3F" w:rsidRPr="00143880" w14:paraId="5F61420A" w14:textId="77777777" w:rsidTr="00176B46">
        <w:tc>
          <w:tcPr>
            <w:tcW w:w="2898" w:type="dxa"/>
            <w:shd w:val="clear" w:color="auto" w:fill="auto"/>
            <w:vAlign w:val="center"/>
          </w:tcPr>
          <w:p w14:paraId="68639E49" w14:textId="77777777" w:rsidR="00223D3F" w:rsidRPr="00143880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50BC359A" w14:textId="316AF11F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NASA</w:t>
            </w:r>
          </w:p>
        </w:tc>
      </w:tr>
      <w:tr w:rsidR="00223D3F" w:rsidRPr="00143880" w14:paraId="6AE7B1A2" w14:textId="77777777" w:rsidTr="00176B46">
        <w:tc>
          <w:tcPr>
            <w:tcW w:w="2898" w:type="dxa"/>
            <w:shd w:val="clear" w:color="auto" w:fill="auto"/>
            <w:vAlign w:val="center"/>
          </w:tcPr>
          <w:p w14:paraId="312F6575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0253FB98" w14:textId="135470CF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NASA</w:t>
            </w:r>
          </w:p>
        </w:tc>
      </w:tr>
      <w:tr w:rsidR="00223D3F" w:rsidRPr="00143880" w14:paraId="000B29BE" w14:textId="77777777" w:rsidTr="00176B46">
        <w:tc>
          <w:tcPr>
            <w:tcW w:w="2898" w:type="dxa"/>
            <w:shd w:val="clear" w:color="auto" w:fill="auto"/>
            <w:vAlign w:val="center"/>
          </w:tcPr>
          <w:p w14:paraId="559695A1" w14:textId="6532DF3C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 xml:space="preserve">Name of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>Team Leader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0CF72320" w14:textId="514B159B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John Doe</w:t>
            </w:r>
          </w:p>
        </w:tc>
      </w:tr>
      <w:tr w:rsidR="00223D3F" w:rsidRPr="00143880" w14:paraId="47E7F64A" w14:textId="77777777" w:rsidTr="00176B46">
        <w:tc>
          <w:tcPr>
            <w:tcW w:w="2898" w:type="dxa"/>
            <w:shd w:val="clear" w:color="auto" w:fill="auto"/>
            <w:vAlign w:val="center"/>
          </w:tcPr>
          <w:p w14:paraId="474D0A75" w14:textId="77777777" w:rsidR="00223D3F" w:rsidRPr="00143880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7196F954" w14:textId="38CD0392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6 months</w:t>
            </w:r>
          </w:p>
        </w:tc>
      </w:tr>
      <w:tr w:rsidR="00223D3F" w:rsidRPr="00143880" w14:paraId="0E8A0619" w14:textId="77777777" w:rsidTr="00176B46">
        <w:tc>
          <w:tcPr>
            <w:tcW w:w="2898" w:type="dxa"/>
            <w:shd w:val="clear" w:color="auto" w:fill="auto"/>
            <w:vAlign w:val="center"/>
          </w:tcPr>
          <w:p w14:paraId="28E04894" w14:textId="321159DC" w:rsidR="00223D3F" w:rsidRPr="00143880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Project Staff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3F4D2B7C" w14:textId="2CDB50E3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Ada Lovelace</w:t>
            </w:r>
            <w:r>
              <w:rPr>
                <w:rFonts w:ascii="Century Gothic" w:hAnsi="Century Gothic"/>
                <w:sz w:val="18"/>
                <w:szCs w:val="18"/>
              </w:rPr>
              <w:br/>
            </w:r>
            <w:r>
              <w:rPr>
                <w:rFonts w:ascii="Century Gothic" w:hAnsi="Century Gothic"/>
                <w:sz w:val="18"/>
                <w:szCs w:val="18"/>
              </w:rPr>
              <w:t>Isaac Newton</w:t>
            </w:r>
          </w:p>
        </w:tc>
      </w:tr>
      <w:tr w:rsidR="00223D3F" w:rsidRPr="00143880" w14:paraId="38D143F2" w14:textId="77777777" w:rsidTr="00176B46">
        <w:tc>
          <w:tcPr>
            <w:tcW w:w="2898" w:type="dxa"/>
            <w:shd w:val="clear" w:color="auto" w:fill="auto"/>
            <w:vAlign w:val="center"/>
          </w:tcPr>
          <w:p w14:paraId="60189C96" w14:textId="77777777" w:rsidR="00223D3F" w:rsidRPr="00143880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2"/>
            <w:shd w:val="clear" w:color="auto" w:fill="auto"/>
          </w:tcPr>
          <w:p w14:paraId="2B3C067A" w14:textId="1CCC07C0" w:rsidR="00223D3F" w:rsidRPr="00FA5156" w:rsidRDefault="00FA5156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proofErr w:type="spellStart"/>
            <w:proofErr w:type="spellEnd"/>
            <w:r>
              <w:rPr>
                <w:rFonts w:ascii="Century Gothic" w:hAnsi="Century Gothic"/>
                <w:sz w:val="18"/>
                <w:szCs w:val="18"/>
              </w:rPr>
              <w:t>1,000,000</w:t>
            </w:r>
          </w:p>
        </w:tc>
      </w:tr>
      <w:tr w:rsidR="00B050DA" w:rsidRPr="00143880" w14:paraId="73AE1E05" w14:textId="77777777" w:rsidTr="00223D3F">
        <w:tc>
          <w:tcPr>
            <w:tcW w:w="2898" w:type="dxa"/>
            <w:shd w:val="clear" w:color="auto" w:fill="auto"/>
            <w:vAlign w:val="center"/>
          </w:tcPr>
          <w:p w14:paraId="4F287BA5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290" w:type="dxa"/>
            <w:shd w:val="clear" w:color="auto" w:fill="auto"/>
            <w:vAlign w:val="center"/>
          </w:tcPr>
          <w:p w14:paraId="5F1C55E3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2043" w:type="dxa"/>
            <w:shd w:val="clear" w:color="auto" w:fill="auto"/>
            <w:vAlign w:val="center"/>
          </w:tcPr>
          <w:p w14:paraId="5D17C359" w14:textId="77777777" w:rsidR="00B050DA" w:rsidRPr="00143880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223D3F" w:rsidRPr="00143880" w14:paraId="2797E9E8" w14:textId="77777777" w:rsidTr="00535F3A">
        <w:tc>
          <w:tcPr>
            <w:tcW w:w="2898" w:type="dxa"/>
            <w:shd w:val="clear" w:color="auto" w:fill="auto"/>
          </w:tcPr>
          <w:p w14:paraId="020D5973" w14:textId="0A3CBF3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52D51F7" w14:textId="47A0F1B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6AE4B9F" w14:textId="5B94AAB2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75302523" w14:textId="77777777" w:rsidTr="00082E64">
        <w:tc>
          <w:tcPr>
            <w:tcW w:w="2898" w:type="dxa"/>
            <w:shd w:val="clear" w:color="auto" w:fill="auto"/>
          </w:tcPr>
          <w:p w14:paraId="09F52647" w14:textId="79C8FB5E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1CCA1FBA" w14:textId="61E1A4BD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112FE350" w14:textId="58EE2841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5B3F0456" w14:textId="77777777" w:rsidTr="00082E64">
        <w:tc>
          <w:tcPr>
            <w:tcW w:w="2898" w:type="dxa"/>
            <w:shd w:val="clear" w:color="auto" w:fill="auto"/>
          </w:tcPr>
          <w:p w14:paraId="530DAEF1" w14:textId="3DD8A4E0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4EFD3DE0" w14:textId="642805A8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43B8A8C" w14:textId="4C61E9E1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2236D925" w14:textId="77777777" w:rsidTr="00082E64">
        <w:tc>
          <w:tcPr>
            <w:tcW w:w="2898" w:type="dxa"/>
            <w:shd w:val="clear" w:color="auto" w:fill="auto"/>
          </w:tcPr>
          <w:p w14:paraId="1B962B2A" w14:textId="392C27BC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B02AE84" w14:textId="0C8E37AC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0EDEA00" w14:textId="7EE2CD24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415300F1" w14:textId="77777777" w:rsidTr="00082E64">
        <w:tc>
          <w:tcPr>
            <w:tcW w:w="2898" w:type="dxa"/>
            <w:shd w:val="clear" w:color="auto" w:fill="auto"/>
          </w:tcPr>
          <w:p w14:paraId="2D351D6F" w14:textId="22701EA0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  <w:b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9B6FF9E" w14:textId="10579F33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2C793780" w14:textId="2D0B661E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45B71DEB" w14:textId="77777777" w:rsidTr="00082E64">
        <w:tc>
          <w:tcPr>
            <w:tcW w:w="2898" w:type="dxa"/>
            <w:shd w:val="clear" w:color="auto" w:fill="auto"/>
          </w:tcPr>
          <w:p w14:paraId="2857F66B" w14:textId="1EC1E50C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1952AAE" w14:textId="1D2E4159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62933DCF" w14:textId="6174841F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34B38C9C" w14:textId="77777777" w:rsidTr="00082E64">
        <w:tc>
          <w:tcPr>
            <w:tcW w:w="2898" w:type="dxa"/>
            <w:shd w:val="clear" w:color="auto" w:fill="auto"/>
          </w:tcPr>
          <w:p w14:paraId="1D03938B" w14:textId="3E454BA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2D4006CD" w14:textId="60C6538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0C51AF02" w14:textId="1132473B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005F5FAF" w14:textId="77777777" w:rsidTr="00082E64">
        <w:tc>
          <w:tcPr>
            <w:tcW w:w="2898" w:type="dxa"/>
            <w:shd w:val="clear" w:color="auto" w:fill="auto"/>
          </w:tcPr>
          <w:p w14:paraId="67260EF1" w14:textId="1C08ABF3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3A181E53" w14:textId="47D230D0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A5029C6" w14:textId="3C3E3F00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60FF1864" w14:textId="77777777" w:rsidTr="00082E64">
        <w:tc>
          <w:tcPr>
            <w:tcW w:w="2898" w:type="dxa"/>
            <w:shd w:val="clear" w:color="auto" w:fill="auto"/>
          </w:tcPr>
          <w:p w14:paraId="273979D6" w14:textId="45148182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6303DF88" w14:textId="66386C1A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26A3479D" w14:textId="15E6DE85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217D46C7" w14:textId="77777777" w:rsidTr="00082E64">
        <w:tc>
          <w:tcPr>
            <w:tcW w:w="2898" w:type="dxa"/>
            <w:shd w:val="clear" w:color="auto" w:fill="auto"/>
          </w:tcPr>
          <w:p w14:paraId="2BF384A3" w14:textId="62694058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38341FB5" w14:textId="6EBD4114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42B128F6" w14:textId="131633EE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7469D0DB" w14:textId="77777777" w:rsidTr="00082E64">
        <w:tc>
          <w:tcPr>
            <w:tcW w:w="2898" w:type="dxa"/>
            <w:shd w:val="clear" w:color="auto" w:fill="auto"/>
          </w:tcPr>
          <w:p w14:paraId="7298343C" w14:textId="0E35A9B2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5418CA9F" w14:textId="7A85B787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56221418" w14:textId="19CD5885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43880" w14:paraId="35F9673B" w14:textId="77777777" w:rsidTr="00082E64">
        <w:tc>
          <w:tcPr>
            <w:tcW w:w="2898" w:type="dxa"/>
            <w:shd w:val="clear" w:color="auto" w:fill="auto"/>
          </w:tcPr>
          <w:p w14:paraId="760F3E02" w14:textId="2F52B30F" w:rsidR="00223D3F" w:rsidRPr="00143880" w:rsidRDefault="00223D3F" w:rsidP="00223D3F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  <w:r w:rsidRPr="009F350B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290" w:type="dxa"/>
            <w:shd w:val="clear" w:color="auto" w:fill="auto"/>
          </w:tcPr>
          <w:p w14:paraId="41CAC2BF" w14:textId="5719B69E" w:rsidR="00223D3F" w:rsidRPr="00143880" w:rsidRDefault="00223D3F" w:rsidP="00223D3F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  <w:r w:rsidRPr="00F87158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2043" w:type="dxa"/>
            <w:shd w:val="clear" w:color="auto" w:fill="auto"/>
          </w:tcPr>
          <w:p w14:paraId="1A9DE225" w14:textId="56BB3D44" w:rsidR="00223D3F" w:rsidRPr="00143880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 w:rsidRPr="009D4B3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</w:tbl>
    <w:p w14:paraId="3BFA0858" w14:textId="77777777" w:rsidR="00223D3F" w:rsidRDefault="00223D3F">
      <w:pPr/>
    </w:p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45EA309F" w14:textId="77777777" w:rsidTr="00284054">
        <w:tc>
          <w:tcPr>
            <w:tcW w:w="2559" w:type="dxa"/>
            <w:shd w:val="clear" w:color="auto" w:fill="auto"/>
            <w:vAlign w:val="center"/>
          </w:tcPr>
          <w:p w14:paraId="511D004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609FD963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6F639D01" w14:textId="5EB10C16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 xml:space="preserve">team 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5B8B1ABC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028D8361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9F5D4FE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36F8C2F5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005C01B2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64B9C5E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66DEFFAE" w14:textId="77777777" w:rsidTr="00284054">
        <w:tc>
          <w:tcPr>
            <w:tcW w:w="2559" w:type="dxa"/>
            <w:shd w:val="clear" w:color="auto" w:fill="auto"/>
          </w:tcPr>
          <w:p w14:paraId="445815BC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2469C33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9E30E4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6A73A52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187530B0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2D97BB2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C6B388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4863625D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27C157CA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F51973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8238AC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468FADB0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107180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83164E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79F92A77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722D0029" w14:textId="77777777" w:rsidTr="00284054">
        <w:tc>
          <w:tcPr>
            <w:tcW w:w="2559" w:type="dxa"/>
            <w:shd w:val="clear" w:color="auto" w:fill="auto"/>
            <w:vAlign w:val="center"/>
          </w:tcPr>
          <w:p w14:paraId="14039825" w14:textId="1E1A05E0" w:rsidR="00223D3F" w:rsidRDefault="00FA5156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proofErr w:type="spellStart"/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JOHN DOE</w:t>
            </w:r>
          </w:p>
        </w:tc>
        <w:tc>
          <w:tcPr>
            <w:tcW w:w="2559" w:type="dxa"/>
            <w:shd w:val="clear" w:color="auto" w:fill="auto"/>
          </w:tcPr>
          <w:p w14:paraId="68F0866D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6E61EC45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3DB209C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1351471A" w14:textId="77777777" w:rsidR="00B317BC" w:rsidRDefault="00B317BC">
      <w:pPr/>
    </w:p>
    <w:sectPr w:rsidR="00B317BC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E1CD92" w14:textId="77777777" w:rsidR="0014410C" w:rsidRDefault="0014410C" w:rsidP="00C27A9C">
      <w:r>
        <w:separator/>
      </w:r>
    </w:p>
  </w:endnote>
  <w:endnote w:type="continuationSeparator" w:id="0">
    <w:p w14:paraId="36B468C4" w14:textId="77777777" w:rsidR="0014410C" w:rsidRDefault="0014410C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>
                            <w:pPr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AC939A" w14:textId="77777777" w:rsidR="0014410C" w:rsidRDefault="0014410C" w:rsidP="00C27A9C">
      <w:r>
        <w:separator/>
      </w:r>
    </w:p>
  </w:footnote>
  <w:footnote w:type="continuationSeparator" w:id="0">
    <w:p w14:paraId="066C492F" w14:textId="77777777" w:rsidR="0014410C" w:rsidRDefault="0014410C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540048148" name="Picture 540048148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pPr/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00CD0"/>
    <w:rsid w:val="00015222"/>
    <w:rsid w:val="000512A6"/>
    <w:rsid w:val="000C651D"/>
    <w:rsid w:val="00105BE2"/>
    <w:rsid w:val="0013571B"/>
    <w:rsid w:val="0014410C"/>
    <w:rsid w:val="00163BC6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2D4321"/>
    <w:rsid w:val="00302C60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226E2"/>
    <w:rsid w:val="00625977"/>
    <w:rsid w:val="00633624"/>
    <w:rsid w:val="00670480"/>
    <w:rsid w:val="00675111"/>
    <w:rsid w:val="006B146E"/>
    <w:rsid w:val="006C5E7B"/>
    <w:rsid w:val="006D564C"/>
    <w:rsid w:val="006D5E71"/>
    <w:rsid w:val="006E324F"/>
    <w:rsid w:val="007314A5"/>
    <w:rsid w:val="00732A8F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A0CB1"/>
    <w:rsid w:val="009B1229"/>
    <w:rsid w:val="009B24D8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7A9C"/>
    <w:rsid w:val="00C45C94"/>
    <w:rsid w:val="00C75926"/>
    <w:rsid w:val="00CA4087"/>
    <w:rsid w:val="00CA6CE2"/>
    <w:rsid w:val="00CB23CF"/>
    <w:rsid w:val="00CC3224"/>
    <w:rsid w:val="00CF4DAC"/>
    <w:rsid w:val="00D20DAD"/>
    <w:rsid w:val="00D31DA9"/>
    <w:rsid w:val="00D5573F"/>
    <w:rsid w:val="00D66F53"/>
    <w:rsid w:val="00D7085B"/>
    <w:rsid w:val="00D85EB1"/>
    <w:rsid w:val="00DF6691"/>
    <w:rsid w:val="00E03F41"/>
    <w:rsid w:val="00E06524"/>
    <w:rsid w:val="00E06528"/>
    <w:rsid w:val="00E20AE9"/>
    <w:rsid w:val="00E713D5"/>
    <w:rsid w:val="00EC0C2A"/>
    <w:rsid w:val="00ED111D"/>
    <w:rsid w:val="00F0312F"/>
    <w:rsid w:val="00F70997"/>
    <w:rsid w:val="00F860B9"/>
    <w:rsid w:val="00F9077F"/>
    <w:rsid w:val="00FA5156"/>
    <w:rsid w:val="00FB5B9F"/>
    <w:rsid w:val="00FD1F63"/>
    <w:rsid w:val="00FD5DFA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3</cp:revision>
  <cp:lastPrinted>2022-10-18T06:14:00Z</cp:lastPrinted>
  <dcterms:created xsi:type="dcterms:W3CDTF">2024-10-08T07:58:00Z</dcterms:created>
  <dcterms:modified xsi:type="dcterms:W3CDTF">2024-10-08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